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ECE210" w14:textId="3C4C2BDC" w:rsidR="00C44615" w:rsidRDefault="00044A4E" w:rsidP="00044A4E">
      <w:pPr>
        <w:pStyle w:val="NoSpacing"/>
      </w:pPr>
      <w:r>
        <w:t>Kevin Quizhpi</w:t>
      </w:r>
    </w:p>
    <w:p w14:paraId="1AD937AE" w14:textId="55FCF4AE" w:rsidR="00044A4E" w:rsidRDefault="00044A4E" w:rsidP="00044A4E">
      <w:pPr>
        <w:pStyle w:val="NoSpacing"/>
      </w:pPr>
      <w:r>
        <w:t>Kdq2</w:t>
      </w:r>
    </w:p>
    <w:p w14:paraId="64439997" w14:textId="75B917C7" w:rsidR="00044A4E" w:rsidRDefault="00044A4E" w:rsidP="00044A4E">
      <w:pPr>
        <w:pStyle w:val="NoSpacing"/>
      </w:pPr>
      <w:r>
        <w:t>11/30/17</w:t>
      </w:r>
    </w:p>
    <w:p w14:paraId="3EFB1655" w14:textId="41947DCB" w:rsidR="00044A4E" w:rsidRDefault="00044A4E" w:rsidP="00044A4E">
      <w:pPr>
        <w:pStyle w:val="NoSpacing"/>
      </w:pPr>
    </w:p>
    <w:p w14:paraId="78AAA717" w14:textId="58D22A6C" w:rsidR="00044A4E" w:rsidRDefault="00044A4E" w:rsidP="00044A4E">
      <w:pPr>
        <w:pStyle w:val="Title"/>
        <w:jc w:val="center"/>
        <w:rPr>
          <w:sz w:val="48"/>
        </w:rPr>
      </w:pPr>
      <w:r w:rsidRPr="00044A4E">
        <w:rPr>
          <w:sz w:val="48"/>
        </w:rPr>
        <w:t>Homework 7</w:t>
      </w:r>
    </w:p>
    <w:p w14:paraId="37130F81" w14:textId="7552031C" w:rsidR="00044A4E" w:rsidRDefault="00044A4E" w:rsidP="00044A4E">
      <w:pPr>
        <w:pStyle w:val="Heading1"/>
      </w:pPr>
      <w:r>
        <w:t>Problem 3:</w:t>
      </w:r>
    </w:p>
    <w:p w14:paraId="246CEF77" w14:textId="34C8FBC0" w:rsidR="00044A4E" w:rsidRDefault="00044A4E" w:rsidP="00044A4E">
      <w:pPr>
        <w:pStyle w:val="NoSpacing"/>
      </w:pPr>
      <w:r>
        <w:tab/>
        <w:t>Output of classifier:</w:t>
      </w:r>
    </w:p>
    <w:p w14:paraId="1D6EC8F9" w14:textId="2719BF05" w:rsidR="00044A4E" w:rsidRDefault="00044A4E" w:rsidP="00044A4E">
      <w:pPr>
        <w:pStyle w:val="NoSpacing"/>
        <w:jc w:val="center"/>
      </w:pPr>
      <w:r>
        <w:rPr>
          <w:noProof/>
        </w:rPr>
        <w:drawing>
          <wp:inline distT="0" distB="0" distL="0" distR="0" wp14:anchorId="473AF4C0" wp14:editId="55AC3728">
            <wp:extent cx="4677664" cy="3057852"/>
            <wp:effectExtent l="0" t="0" r="8890" b="9525"/>
            <wp:docPr id="1" name="Picture 1" descr="https://scontent-lga3-1.xx.fbcdn.net/v/t35.0-0/p480x480/24209795_267197060471226_2019161920_o.png?oh=1591b2368a3c9580b3d9e328b05e440b&amp;oe=5A22382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scontent-lga3-1.xx.fbcdn.net/v/t35.0-0/p480x480/24209795_267197060471226_2019161920_o.png?oh=1591b2368a3c9580b3d9e328b05e440b&amp;oe=5A22382F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6381" cy="30700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4431D4" w14:textId="77777777" w:rsidR="00F66990" w:rsidRDefault="00F66990" w:rsidP="00F66990">
      <w:pPr>
        <w:pStyle w:val="NoSpacing"/>
      </w:pPr>
      <w:r>
        <w:tab/>
      </w:r>
    </w:p>
    <w:p w14:paraId="502D1DA6" w14:textId="77777777" w:rsidR="00F66990" w:rsidRDefault="00F66990">
      <w:r>
        <w:br w:type="page"/>
      </w:r>
    </w:p>
    <w:p w14:paraId="21C1DC37" w14:textId="1F385BF9" w:rsidR="00950089" w:rsidRDefault="00F66990" w:rsidP="00F66990">
      <w:pPr>
        <w:pStyle w:val="NoSpacing"/>
      </w:pPr>
      <w:r>
        <w:lastRenderedPageBreak/>
        <w:t>Confusion matrix and classifier metrics:</w:t>
      </w:r>
    </w:p>
    <w:p w14:paraId="125AA7B0" w14:textId="6DD73A00" w:rsidR="00F66990" w:rsidRDefault="00F66990" w:rsidP="00F66990">
      <w:pPr>
        <w:pStyle w:val="NoSpacing"/>
      </w:pPr>
      <w:r>
        <w:rPr>
          <w:noProof/>
        </w:rPr>
        <w:drawing>
          <wp:inline distT="0" distB="0" distL="0" distR="0" wp14:anchorId="5E0CB9C4" wp14:editId="55736800">
            <wp:extent cx="4570626" cy="5330444"/>
            <wp:effectExtent l="0" t="0" r="1905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79044" cy="5340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D903E3" w14:textId="18A4D191" w:rsidR="00F66990" w:rsidRDefault="00F66990" w:rsidP="00F66990">
      <w:pPr>
        <w:pStyle w:val="NoSpacing"/>
      </w:pPr>
    </w:p>
    <w:p w14:paraId="06086439" w14:textId="0AF98932" w:rsidR="00F66990" w:rsidRDefault="00F66990" w:rsidP="00F66990">
      <w:pPr>
        <w:pStyle w:val="NoSpacing"/>
      </w:pPr>
    </w:p>
    <w:p w14:paraId="2210F644" w14:textId="020DD166" w:rsidR="00F66990" w:rsidRPr="00A95EB0" w:rsidRDefault="00F66990" w:rsidP="00F66990">
      <w:pPr>
        <w:pStyle w:val="NoSpacing"/>
        <w:rPr>
          <w:sz w:val="24"/>
          <w:szCs w:val="24"/>
        </w:rPr>
      </w:pPr>
      <w:r>
        <w:tab/>
      </w:r>
      <w:proofErr w:type="spellStart"/>
      <w:r w:rsidRPr="00A95EB0">
        <w:rPr>
          <w:sz w:val="24"/>
          <w:szCs w:val="24"/>
        </w:rPr>
        <w:t>Resnet</w:t>
      </w:r>
      <w:proofErr w:type="spellEnd"/>
      <w:r w:rsidRPr="00A95EB0">
        <w:rPr>
          <w:sz w:val="24"/>
          <w:szCs w:val="24"/>
        </w:rPr>
        <w:t xml:space="preserve"> is a deep learning architecture that emulates a deeper network than it appears to be if it didn’t have </w:t>
      </w:r>
      <w:r w:rsidR="00A95EB0" w:rsidRPr="00A95EB0">
        <w:rPr>
          <w:sz w:val="24"/>
          <w:szCs w:val="24"/>
        </w:rPr>
        <w:t>its</w:t>
      </w:r>
      <w:r w:rsidRPr="00A95EB0">
        <w:rPr>
          <w:sz w:val="24"/>
          <w:szCs w:val="24"/>
        </w:rPr>
        <w:t xml:space="preserve"> characteristic </w:t>
      </w:r>
      <w:r w:rsidR="00A95EB0" w:rsidRPr="00A95EB0">
        <w:rPr>
          <w:sz w:val="24"/>
          <w:szCs w:val="24"/>
        </w:rPr>
        <w:t>skip connections</w:t>
      </w:r>
      <w:r w:rsidRPr="00A95EB0">
        <w:rPr>
          <w:sz w:val="24"/>
          <w:szCs w:val="24"/>
        </w:rPr>
        <w:t xml:space="preserve">. </w:t>
      </w:r>
      <w:r w:rsidR="00D20942" w:rsidRPr="00A95EB0">
        <w:rPr>
          <w:sz w:val="24"/>
          <w:szCs w:val="24"/>
        </w:rPr>
        <w:t xml:space="preserve">Deeper networks are more difficult to train and so with the </w:t>
      </w:r>
      <w:proofErr w:type="spellStart"/>
      <w:r w:rsidR="00D20942" w:rsidRPr="00A95EB0">
        <w:rPr>
          <w:sz w:val="24"/>
          <w:szCs w:val="24"/>
        </w:rPr>
        <w:t>Resnet</w:t>
      </w:r>
      <w:proofErr w:type="spellEnd"/>
      <w:r w:rsidR="00D20942" w:rsidRPr="00A95EB0">
        <w:rPr>
          <w:sz w:val="24"/>
          <w:szCs w:val="24"/>
        </w:rPr>
        <w:t xml:space="preserve"> architecture, we can emulate a deeper network with fewer weights and avoid degradation.</w:t>
      </w:r>
      <w:r w:rsidR="00A95EB0" w:rsidRPr="00A95EB0">
        <w:rPr>
          <w:sz w:val="24"/>
          <w:szCs w:val="24"/>
        </w:rPr>
        <w:t xml:space="preserve"> </w:t>
      </w:r>
      <w:proofErr w:type="spellStart"/>
      <w:r w:rsidR="00A95EB0" w:rsidRPr="00A95EB0">
        <w:rPr>
          <w:sz w:val="24"/>
          <w:szCs w:val="24"/>
        </w:rPr>
        <w:t>ResNet</w:t>
      </w:r>
      <w:proofErr w:type="spellEnd"/>
      <w:r w:rsidR="00A95EB0" w:rsidRPr="00A95EB0">
        <w:rPr>
          <w:sz w:val="24"/>
          <w:szCs w:val="24"/>
        </w:rPr>
        <w:t xml:space="preserve"> is a Residual Network, which focuses on learning the residual of each layer rather than each layer learning a feature.</w:t>
      </w:r>
      <w:r w:rsidR="00A95EB0">
        <w:rPr>
          <w:sz w:val="24"/>
          <w:szCs w:val="24"/>
        </w:rPr>
        <w:t xml:space="preserve"> It’s significance was that it managed to achieve a depth of 152 layers with a 3.57 percent error while computationally competitive. </w:t>
      </w:r>
      <w:bookmarkStart w:id="0" w:name="_GoBack"/>
      <w:bookmarkEnd w:id="0"/>
    </w:p>
    <w:sectPr w:rsidR="00F66990" w:rsidRPr="00A95E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M1NDYwMbM0NzIyNDZX0lEKTi0uzszPAykwrAUA1oJBviwAAAA="/>
  </w:docVars>
  <w:rsids>
    <w:rsidRoot w:val="00A85271"/>
    <w:rsid w:val="00044A4E"/>
    <w:rsid w:val="00950089"/>
    <w:rsid w:val="009D7439"/>
    <w:rsid w:val="00A85271"/>
    <w:rsid w:val="00A95EB0"/>
    <w:rsid w:val="00AD0B6D"/>
    <w:rsid w:val="00C44615"/>
    <w:rsid w:val="00D0356D"/>
    <w:rsid w:val="00D20942"/>
    <w:rsid w:val="00F669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774CD0"/>
  <w15:chartTrackingRefBased/>
  <w15:docId w15:val="{67A7ECD1-FF78-4337-8873-4261FA6468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4A4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044A4E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44A4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4A4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44A4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4967039</TotalTime>
  <Pages>2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Quizhpi</dc:creator>
  <cp:keywords/>
  <dc:description/>
  <cp:lastModifiedBy>Kevin Quizhpi</cp:lastModifiedBy>
  <cp:revision>3</cp:revision>
  <dcterms:created xsi:type="dcterms:W3CDTF">2017-11-30T15:44:00Z</dcterms:created>
  <dcterms:modified xsi:type="dcterms:W3CDTF">2017-11-30T11:27:00Z</dcterms:modified>
</cp:coreProperties>
</file>